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3C62" w:rsidRPr="00560DB9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560DB9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13967835" wp14:editId="0E8E5323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560DB9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:rsidR="007824F3" w:rsidRPr="007824F3" w:rsidRDefault="007824F3" w:rsidP="00421657">
            <w:pPr>
              <w:rPr>
                <w:rFonts w:ascii="Arial Narrow" w:hAnsi="Arial Narrow"/>
                <w:w w:val="90"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108" w:tblpY="36"/>
        <w:tblW w:w="8613" w:type="dxa"/>
        <w:tblLayout w:type="fixed"/>
        <w:tblLook w:val="04A0" w:firstRow="1" w:lastRow="0" w:firstColumn="1" w:lastColumn="0" w:noHBand="0" w:noVBand="1"/>
      </w:tblPr>
      <w:tblGrid>
        <w:gridCol w:w="8613"/>
      </w:tblGrid>
      <w:tr w:rsidR="00686FE9" w:rsidRPr="00560DB9" w:rsidTr="00DB7E9B">
        <w:trPr>
          <w:trHeight w:val="1421"/>
        </w:trPr>
        <w:tc>
          <w:tcPr>
            <w:tcW w:w="8613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:rsidR="00C50B39" w:rsidRPr="00560DB9" w:rsidRDefault="002F343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 w:rsidRPr="00D53EAF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>PRIJAVA TEME ZAVRŠNOG RADA</w:t>
            </w:r>
            <w:r w:rsidR="00F66801" w:rsidRPr="00D53EAF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footnoteReference w:id="1"/>
            </w:r>
          </w:p>
          <w:p w:rsidR="00DB7E9B" w:rsidRPr="00560DB9" w:rsidRDefault="00DB7E9B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</w:p>
          <w:tbl>
            <w:tblPr>
              <w:tblStyle w:val="TableGrid"/>
              <w:tblpPr w:leftFromText="180" w:rightFromText="180" w:vertAnchor="text" w:horzAnchor="margin" w:tblpY="-297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09442C" w:rsidRPr="00560DB9" w:rsidTr="0009442C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:rsidR="0009442C" w:rsidRPr="00560DB9" w:rsidRDefault="0009442C" w:rsidP="0009442C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63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701"/>
                    <w:gridCol w:w="3119"/>
                    <w:gridCol w:w="283"/>
                    <w:gridCol w:w="556"/>
                    <w:gridCol w:w="850"/>
                    <w:gridCol w:w="1843"/>
                    <w:gridCol w:w="278"/>
                  </w:tblGrid>
                  <w:tr w:rsidR="0009442C" w:rsidRPr="00560DB9" w:rsidTr="00CB686F">
                    <w:tc>
                      <w:tcPr>
                        <w:tcW w:w="6509" w:type="dxa"/>
                        <w:gridSpan w:val="5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9442C" w:rsidRPr="00560DB9" w:rsidRDefault="00B40973" w:rsidP="0009442C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D53EAF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LIČNI PODACI KANDIDATA  </w:t>
                        </w:r>
                      </w:p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213ED5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:rsidR="0009442C" w:rsidRPr="00560DB9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ARHITEKTONSKI</w:t>
                        </w: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09442C" w:rsidRPr="00213ED5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:rsidR="0009442C" w:rsidRPr="00560DB9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SPECIJALISTIČKE</w:t>
                        </w: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09442C" w:rsidRPr="00213ED5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:rsidR="0009442C" w:rsidRPr="00560DB9" w:rsidRDefault="00D53EAF" w:rsidP="0009442C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PROJEKTANTSK</w:t>
                        </w:r>
                        <w:r w:rsidR="006A26B0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I</w:t>
                        </w: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I</w:t>
                        </w:r>
                      </w:p>
                      <w:p w:rsidR="0009442C" w:rsidRPr="00213ED5" w:rsidRDefault="00D53EAF" w:rsidP="00D53EAF">
                        <w:pPr>
                          <w:tabs>
                            <w:tab w:val="left" w:pos="184"/>
                            <w:tab w:val="right" w:pos="1905"/>
                          </w:tabs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ab/>
                        </w: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ab/>
                        </w:r>
                        <w:r w:rsidR="0009442C"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  <w:r w:rsidR="0009442C"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:rsidR="0009442C" w:rsidRPr="00560DB9" w:rsidRDefault="0009442C" w:rsidP="00D53EAF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  <w:r w:rsidR="00D53EAF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SINTEZNI PROJEKAT</w:t>
                        </w:r>
                        <w:r w:rsidR="006A26B0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VII</w:t>
                        </w:r>
                        <w:r w:rsidR="00D53EAF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  <w:r w:rsidR="006A26B0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09442C" w:rsidRPr="00213ED5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         </w:t>
                        </w: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TUDIJSKA GODINA</w:t>
                        </w:r>
                      </w:p>
                      <w:p w:rsidR="0009442C" w:rsidRPr="00560DB9" w:rsidRDefault="007003BD" w:rsidP="00AF3FFC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01</w:t>
                        </w:r>
                        <w:r w:rsidR="00AF3FFC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9</w:t>
                        </w:r>
                        <w:r w:rsidR="0009442C"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/</w:t>
                        </w:r>
                        <w:r w:rsidR="00AF3FFC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0</w:t>
                        </w:r>
                        <w:r w:rsidR="0009442C"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.</w:t>
                        </w:r>
                      </w:p>
                    </w:tc>
                  </w:tr>
                  <w:tr w:rsidR="00F93985" w:rsidRPr="00560DB9" w:rsidTr="00CB686F">
                    <w:trPr>
                      <w:trHeight w:val="268"/>
                    </w:trPr>
                    <w:tc>
                      <w:tcPr>
                        <w:tcW w:w="1701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93985" w:rsidRPr="00D05CF8" w:rsidRDefault="00F93985" w:rsidP="00F93985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D05CF8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IME I PREZIME</w:t>
                        </w:r>
                      </w:p>
                      <w:p w:rsidR="00F93985" w:rsidRPr="00F93985" w:rsidRDefault="00F93985" w:rsidP="00F93985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KANDIDATA</w:t>
                        </w:r>
                      </w:p>
                    </w:tc>
                    <w:tc>
                      <w:tcPr>
                        <w:tcW w:w="3119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93985" w:rsidRDefault="00F93985" w:rsidP="00F93985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93985" w:rsidRPr="00560DB9" w:rsidRDefault="00F93985" w:rsidP="00F93985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 xml:space="preserve">                    </w:t>
                        </w:r>
                      </w:p>
                    </w:tc>
                    <w:tc>
                      <w:tcPr>
                        <w:tcW w:w="839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93985" w:rsidRDefault="00F93985" w:rsidP="00F93985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  <w:p w:rsidR="00F93985" w:rsidRPr="00F93985" w:rsidRDefault="00F93985" w:rsidP="00F93985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BR.IND.</w:t>
                        </w:r>
                      </w:p>
                    </w:tc>
                    <w:tc>
                      <w:tcPr>
                        <w:tcW w:w="850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93985" w:rsidRPr="00F93985" w:rsidRDefault="00F93985" w:rsidP="00F93985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F93985" w:rsidRPr="00560DB9" w:rsidRDefault="00F93985" w:rsidP="00F93985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9442C" w:rsidRPr="00560DB9" w:rsidTr="00CB686F">
                    <w:trPr>
                      <w:trHeight w:val="438"/>
                    </w:trPr>
                    <w:tc>
                      <w:tcPr>
                        <w:tcW w:w="1701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E94214" w:rsidRPr="00F93985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 xml:space="preserve">ADRESA </w:t>
                        </w:r>
                        <w:r w:rsidR="00B40973"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I</w:t>
                        </w:r>
                      </w:p>
                      <w:p w:rsidR="0009442C" w:rsidRPr="00F93985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 xml:space="preserve">KONT. </w:t>
                        </w:r>
                        <w:r w:rsidR="00DB7E9B"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TELEFON</w:t>
                        </w:r>
                      </w:p>
                    </w:tc>
                    <w:tc>
                      <w:tcPr>
                        <w:tcW w:w="480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B686F">
                    <w:trPr>
                      <w:trHeight w:val="109"/>
                    </w:trPr>
                    <w:tc>
                      <w:tcPr>
                        <w:tcW w:w="1701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09442C" w:rsidRPr="00F93985" w:rsidRDefault="00DB7E9B" w:rsidP="00CB6030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KONTAKT E-MAIL</w:t>
                        </w:r>
                      </w:p>
                    </w:tc>
                    <w:tc>
                      <w:tcPr>
                        <w:tcW w:w="480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single" w:sz="4" w:space="0" w:color="FFFFFF" w:themeColor="background1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B686F">
                    <w:trPr>
                      <w:trHeight w:val="77"/>
                    </w:trPr>
                    <w:tc>
                      <w:tcPr>
                        <w:tcW w:w="1701" w:type="dxa"/>
                        <w:vMerge/>
                        <w:tcBorders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4808" w:type="dxa"/>
                        <w:gridSpan w:val="4"/>
                        <w:tcBorders>
                          <w:top w:val="single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B686F">
                    <w:tc>
                      <w:tcPr>
                        <w:tcW w:w="8630" w:type="dxa"/>
                        <w:gridSpan w:val="7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E94214" w:rsidRPr="00E94214" w:rsidRDefault="00E94214" w:rsidP="00442478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</w:pP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>‚</w:t>
                        </w: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ab/>
                        </w:r>
                      </w:p>
                      <w:p w:rsidR="00E94214" w:rsidRDefault="00E94214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w w:val="90"/>
                            <w:sz w:val="24"/>
                            <w:szCs w:val="24"/>
                          </w:rPr>
                        </w:pPr>
                      </w:p>
                      <w:p w:rsidR="00421657" w:rsidRPr="00560DB9" w:rsidRDefault="00421657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D53EAF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PRIJEDLOG TEME </w:t>
                        </w:r>
                        <w:r w:rsidR="00F66801" w:rsidRPr="00D53EAF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I MENTORA </w:t>
                        </w:r>
                        <w:r w:rsidRPr="00D53EAF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ZAVRŠNOG RADA</w:t>
                        </w:r>
                      </w:p>
                      <w:p w:rsidR="0009442C" w:rsidRPr="00560DB9" w:rsidRDefault="0009442C" w:rsidP="00421657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CB686F" w:rsidRPr="00560DB9" w:rsidTr="00CD5735">
                    <w:trPr>
                      <w:trHeight w:val="468"/>
                    </w:trPr>
                    <w:tc>
                      <w:tcPr>
                        <w:tcW w:w="1701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BFBFBF" w:themeColor="background1" w:themeShade="BF"/>
                          <w:right w:val="dashSmallGap" w:sz="4" w:space="0" w:color="A6A6A6" w:themeColor="background1" w:themeShade="A6"/>
                        </w:tcBorders>
                      </w:tcPr>
                      <w:p w:rsidR="00CB686F" w:rsidRDefault="00CB686F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  <w:p w:rsidR="00CB686F" w:rsidRPr="00F93985" w:rsidRDefault="00CB686F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NAZIV TEME</w:t>
                        </w:r>
                      </w:p>
                    </w:tc>
                    <w:tc>
                      <w:tcPr>
                        <w:tcW w:w="6651" w:type="dxa"/>
                        <w:gridSpan w:val="5"/>
                        <w:tcBorders>
                          <w:top w:val="dashSmallGap" w:sz="4" w:space="0" w:color="BFBFBF" w:themeColor="background1" w:themeShade="BF"/>
                          <w:left w:val="dashSmallGap" w:sz="4" w:space="0" w:color="A6A6A6" w:themeColor="background1" w:themeShade="A6"/>
                          <w:bottom w:val="dashSmallGap" w:sz="4" w:space="0" w:color="BFBFBF" w:themeColor="background1" w:themeShade="BF"/>
                          <w:right w:val="nil"/>
                        </w:tcBorders>
                      </w:tcPr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442478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CB686F" w:rsidRPr="00560DB9" w:rsidTr="00554E55">
                    <w:trPr>
                      <w:trHeight w:val="285"/>
                    </w:trPr>
                    <w:tc>
                      <w:tcPr>
                        <w:tcW w:w="1701" w:type="dxa"/>
                        <w:tcBorders>
                          <w:top w:val="dashSmallGap" w:sz="4" w:space="0" w:color="BFBFBF" w:themeColor="background1" w:themeShade="BF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CB686F" w:rsidRPr="00F93985" w:rsidRDefault="00CB686F" w:rsidP="00CB686F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 xml:space="preserve">DATUM  </w:t>
                        </w:r>
                      </w:p>
                      <w:p w:rsidR="00CB686F" w:rsidRDefault="00CB686F" w:rsidP="00CB686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PRIJAVE TEME</w:t>
                        </w:r>
                      </w:p>
                    </w:tc>
                    <w:tc>
                      <w:tcPr>
                        <w:tcW w:w="6651" w:type="dxa"/>
                        <w:gridSpan w:val="5"/>
                        <w:tcBorders>
                          <w:top w:val="dashSmallGap" w:sz="4" w:space="0" w:color="BFBFBF" w:themeColor="background1" w:themeShade="BF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CB686F" w:rsidRDefault="00CB686F" w:rsidP="00CB686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CB686F" w:rsidRPr="00560DB9" w:rsidRDefault="00CB686F" w:rsidP="00CB686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DB7E9B" w:rsidRPr="00560DB9" w:rsidTr="00CB686F">
                    <w:tc>
                      <w:tcPr>
                        <w:tcW w:w="1701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DB7E9B" w:rsidRPr="00F93985" w:rsidRDefault="00DB7E9B" w:rsidP="00DB7E9B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OBRAZLOŽENJE TEME</w:t>
                        </w:r>
                      </w:p>
                    </w:tc>
                    <w:tc>
                      <w:tcPr>
                        <w:tcW w:w="6651" w:type="dxa"/>
                        <w:gridSpan w:val="5"/>
                        <w:vMerge w:val="restart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DB7E9B" w:rsidRPr="00560DB9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Pr="00560DB9" w:rsidRDefault="00F66801" w:rsidP="00F66801">
                        <w:pPr>
                          <w:tabs>
                            <w:tab w:val="left" w:pos="1340"/>
                          </w:tabs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ab/>
                        </w:r>
                      </w:p>
                      <w:p w:rsidR="00DB7E9B" w:rsidRPr="00560DB9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Pr="00560DB9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Pr="00560DB9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Pr="00560DB9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Default="00DB7E9B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Default="00DB7E9B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Default="00DB7E9B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Pr="00560DB9" w:rsidRDefault="00DB7E9B" w:rsidP="00DF459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DB7E9B" w:rsidRPr="00560DB9" w:rsidRDefault="00DB7E9B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DB7E9B" w:rsidRPr="00560DB9" w:rsidTr="00CB686F">
                    <w:trPr>
                      <w:trHeight w:val="302"/>
                    </w:trPr>
                    <w:tc>
                      <w:tcPr>
                        <w:tcW w:w="1701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DB7E9B" w:rsidRPr="00F93985" w:rsidRDefault="00DB7E9B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6651" w:type="dxa"/>
                        <w:gridSpan w:val="5"/>
                        <w:vMerge/>
                        <w:tcBorders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DB7E9B" w:rsidRPr="00F93985" w:rsidRDefault="00DB7E9B" w:rsidP="00D278F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DB7E9B" w:rsidRPr="00560DB9" w:rsidRDefault="00DB7E9B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2E4E07" w:rsidRPr="00560DB9" w:rsidTr="00CB686F">
                    <w:tc>
                      <w:tcPr>
                        <w:tcW w:w="1701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2E4E07" w:rsidRPr="00F93985" w:rsidRDefault="00F93985" w:rsidP="0009442C">
                        <w:pPr>
                          <w:rPr>
                            <w:rFonts w:ascii="Arial Narrow" w:hAnsi="Arial Narrow"/>
                            <w:b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 xml:space="preserve">IME I PREZIME </w:t>
                        </w:r>
                        <w:r w:rsidR="002E4E07"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MENTOR</w:t>
                        </w: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A</w:t>
                        </w:r>
                      </w:p>
                    </w:tc>
                    <w:tc>
                      <w:tcPr>
                        <w:tcW w:w="3402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2E4E07" w:rsidRPr="00F93985" w:rsidRDefault="002E4E07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  <w:p w:rsidR="002E4E07" w:rsidRPr="00F93985" w:rsidRDefault="002E4E07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406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2E4E07" w:rsidRPr="00F93985" w:rsidRDefault="002E4E07" w:rsidP="002E4E07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AKADEMSKO ZVANJE</w:t>
                        </w:r>
                      </w:p>
                    </w:tc>
                    <w:tc>
                      <w:tcPr>
                        <w:tcW w:w="1843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2E4E07" w:rsidRDefault="002E4E07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2E4E07" w:rsidRPr="00560DB9" w:rsidRDefault="002E4E07" w:rsidP="002E4E07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2E4E07" w:rsidRPr="00560DB9" w:rsidRDefault="002E4E07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:rsidR="0009442C" w:rsidRPr="00560DB9" w:rsidRDefault="0009442C" w:rsidP="0009442C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:rsidR="00DB7E9B" w:rsidRPr="00F93985" w:rsidRDefault="00442478" w:rsidP="00442478">
            <w:pPr>
              <w:tabs>
                <w:tab w:val="left" w:pos="1418"/>
              </w:tabs>
              <w:jc w:val="both"/>
              <w:rPr>
                <w:rFonts w:ascii="Arial Narrow" w:hAnsi="Arial Narrow"/>
                <w:w w:val="90"/>
                <w:sz w:val="24"/>
                <w:szCs w:val="24"/>
              </w:rPr>
            </w:pPr>
            <w:r w:rsidRPr="00F93985">
              <w:rPr>
                <w:rFonts w:ascii="Arial Narrow" w:hAnsi="Arial Narrow"/>
                <w:w w:val="90"/>
                <w:sz w:val="20"/>
                <w:szCs w:val="20"/>
              </w:rPr>
              <w:t>SAGLASNOST</w:t>
            </w:r>
            <w:r w:rsidR="00E94214" w:rsidRPr="00F93985">
              <w:rPr>
                <w:rFonts w:ascii="Arial Narrow" w:hAnsi="Arial Narrow"/>
                <w:w w:val="90"/>
                <w:sz w:val="20"/>
                <w:szCs w:val="20"/>
              </w:rPr>
              <w:t xml:space="preserve"> </w:t>
            </w:r>
            <w:r w:rsidR="00DB7E9B" w:rsidRPr="00F93985">
              <w:rPr>
                <w:rFonts w:ascii="Arial Narrow" w:hAnsi="Arial Narrow"/>
                <w:w w:val="90"/>
                <w:sz w:val="20"/>
                <w:szCs w:val="20"/>
              </w:rPr>
              <w:t>MENTOR</w:t>
            </w:r>
            <w:r w:rsidR="005065B3" w:rsidRPr="00F93985">
              <w:rPr>
                <w:rFonts w:ascii="Arial Narrow" w:hAnsi="Arial Narrow"/>
                <w:w w:val="90"/>
                <w:sz w:val="20"/>
                <w:szCs w:val="20"/>
              </w:rPr>
              <w:t>A</w:t>
            </w:r>
            <w:r w:rsidR="00DB7E9B" w:rsidRPr="00F93985">
              <w:rPr>
                <w:rFonts w:ascii="Arial Narrow" w:hAnsi="Arial Narrow"/>
                <w:w w:val="90"/>
                <w:sz w:val="20"/>
                <w:szCs w:val="20"/>
              </w:rPr>
              <w:t xml:space="preserve">                                        </w:t>
            </w:r>
            <w:r w:rsidRPr="00F93985">
              <w:rPr>
                <w:rFonts w:ascii="Arial Narrow" w:hAnsi="Arial Narrow"/>
                <w:w w:val="90"/>
                <w:sz w:val="20"/>
                <w:szCs w:val="20"/>
              </w:rPr>
              <w:t xml:space="preserve">        </w:t>
            </w:r>
            <w:r w:rsidR="00F93985" w:rsidRPr="00F93985">
              <w:rPr>
                <w:rFonts w:ascii="Arial Narrow" w:hAnsi="Arial Narrow"/>
                <w:w w:val="90"/>
                <w:sz w:val="20"/>
                <w:szCs w:val="20"/>
              </w:rPr>
              <w:t xml:space="preserve">                            </w:t>
            </w:r>
            <w:r w:rsidR="00F93985">
              <w:rPr>
                <w:rFonts w:ascii="Arial Narrow" w:hAnsi="Arial Narrow"/>
                <w:w w:val="90"/>
                <w:sz w:val="20"/>
                <w:szCs w:val="20"/>
              </w:rPr>
              <w:t xml:space="preserve">                           </w:t>
            </w:r>
            <w:r w:rsidR="00F93985" w:rsidRPr="00F93985">
              <w:rPr>
                <w:rFonts w:ascii="Arial Narrow" w:hAnsi="Arial Narrow"/>
                <w:w w:val="90"/>
                <w:sz w:val="20"/>
                <w:szCs w:val="20"/>
              </w:rPr>
              <w:t xml:space="preserve">   </w:t>
            </w:r>
            <w:r w:rsidR="007003BD">
              <w:rPr>
                <w:rFonts w:ascii="Arial Narrow" w:hAnsi="Arial Narrow"/>
                <w:w w:val="90"/>
                <w:sz w:val="20"/>
                <w:szCs w:val="20"/>
              </w:rPr>
              <w:t xml:space="preserve">         </w:t>
            </w:r>
            <w:r w:rsidR="00F93985" w:rsidRPr="00F93985">
              <w:rPr>
                <w:rFonts w:ascii="Arial Narrow" w:hAnsi="Arial Narrow"/>
                <w:w w:val="90"/>
                <w:sz w:val="20"/>
                <w:szCs w:val="20"/>
              </w:rPr>
              <w:t xml:space="preserve">SAGLASNOST </w:t>
            </w:r>
            <w:r w:rsidRPr="00F93985">
              <w:rPr>
                <w:rFonts w:ascii="Arial Narrow" w:hAnsi="Arial Narrow"/>
                <w:w w:val="90"/>
                <w:sz w:val="20"/>
                <w:szCs w:val="20"/>
                <w:lang w:val="sr-Latn-BA"/>
              </w:rPr>
              <w:t>KANDIDAT</w:t>
            </w:r>
            <w:r w:rsidR="00F93985" w:rsidRPr="00F93985">
              <w:rPr>
                <w:rFonts w:ascii="Arial Narrow" w:hAnsi="Arial Narrow"/>
                <w:w w:val="90"/>
                <w:sz w:val="20"/>
                <w:szCs w:val="20"/>
                <w:lang w:val="sr-Latn-BA"/>
              </w:rPr>
              <w:t>A</w:t>
            </w:r>
          </w:p>
          <w:p w:rsidR="00E94214" w:rsidRDefault="00E94214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</w:pPr>
          </w:p>
          <w:p w:rsidR="00F93985" w:rsidRDefault="00F93985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</w:pPr>
          </w:p>
          <w:p w:rsidR="00686FE9" w:rsidRPr="00F93985" w:rsidRDefault="00F66801" w:rsidP="00F66801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20"/>
                <w:szCs w:val="20"/>
              </w:rPr>
            </w:pPr>
            <w:r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  <w:t xml:space="preserve">                    </w:t>
            </w:r>
            <w:r w:rsidR="00DB7E9B"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  <w:t xml:space="preserve">                                                                                </w:t>
            </w:r>
            <w:r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  <w:t xml:space="preserve">                            </w:t>
            </w:r>
            <w:r w:rsidR="00DB7E9B"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  <w:t xml:space="preserve"> </w:t>
            </w:r>
            <w:r w:rsidR="00F93985"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  <w:t xml:space="preserve">        </w:t>
            </w:r>
            <w:r w:rsidR="00DB7E9B"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  <w:t xml:space="preserve"> </w:t>
            </w:r>
            <w:r w:rsidR="00CB6030" w:rsidRPr="00F93985">
              <w:rPr>
                <w:rFonts w:ascii="Arial Narrow" w:hAnsi="Arial Narrow"/>
                <w:w w:val="90"/>
                <w:sz w:val="20"/>
                <w:szCs w:val="20"/>
                <w:lang w:val="sr-Latn-BA"/>
              </w:rPr>
              <w:t>NADLEŽNI REFERENT</w:t>
            </w:r>
          </w:p>
        </w:tc>
      </w:tr>
    </w:tbl>
    <w:p w:rsidR="00F66801" w:rsidRPr="00F93985" w:rsidRDefault="00F66801" w:rsidP="00F93985">
      <w:pPr>
        <w:rPr>
          <w:rFonts w:ascii="Arial Narrow" w:hAnsi="Arial Narrow"/>
          <w:sz w:val="24"/>
          <w:szCs w:val="24"/>
        </w:rPr>
      </w:pPr>
    </w:p>
    <w:sectPr w:rsidR="00F66801" w:rsidRPr="00F93985" w:rsidSect="00F93985">
      <w:footerReference w:type="default" r:id="rId9"/>
      <w:pgSz w:w="11906" w:h="16838"/>
      <w:pgMar w:top="851" w:right="1133" w:bottom="142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6D9E" w:rsidRDefault="008E6D9E" w:rsidP="00A17CD7">
      <w:pPr>
        <w:spacing w:after="0" w:line="240" w:lineRule="auto"/>
      </w:pPr>
      <w:r>
        <w:separator/>
      </w:r>
    </w:p>
  </w:endnote>
  <w:endnote w:type="continuationSeparator" w:id="0">
    <w:p w:rsidR="008E6D9E" w:rsidRDefault="008E6D9E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268C" w:rsidRPr="0003268C" w:rsidRDefault="0003268C">
    <w:pPr>
      <w:pStyle w:val="Footer"/>
      <w:jc w:val="right"/>
      <w:rPr>
        <w:rFonts w:ascii="Arial Narrow" w:hAnsi="Arial Narrow"/>
        <w:color w:val="A6A6A6" w:themeColor="background1" w:themeShade="A6"/>
        <w:sz w:val="20"/>
        <w:szCs w:val="20"/>
      </w:rPr>
    </w:pPr>
  </w:p>
  <w:p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6D9E" w:rsidRDefault="008E6D9E" w:rsidP="00A17CD7">
      <w:pPr>
        <w:spacing w:after="0" w:line="240" w:lineRule="auto"/>
      </w:pPr>
      <w:r>
        <w:separator/>
      </w:r>
    </w:p>
  </w:footnote>
  <w:footnote w:type="continuationSeparator" w:id="0">
    <w:p w:rsidR="008E6D9E" w:rsidRDefault="008E6D9E" w:rsidP="00A17CD7">
      <w:pPr>
        <w:spacing w:after="0" w:line="240" w:lineRule="auto"/>
      </w:pPr>
      <w:r>
        <w:continuationSeparator/>
      </w:r>
    </w:p>
  </w:footnote>
  <w:footnote w:id="1">
    <w:p w:rsidR="00F66801" w:rsidRPr="00F66801" w:rsidRDefault="00F66801">
      <w:pPr>
        <w:pStyle w:val="FootnoteText"/>
        <w:rPr>
          <w:rFonts w:ascii="Arial Narrow" w:hAnsi="Arial Narrow"/>
          <w:w w:val="90"/>
          <w:sz w:val="16"/>
          <w:szCs w:val="16"/>
        </w:rPr>
      </w:pPr>
      <w:r w:rsidRPr="00F66801">
        <w:rPr>
          <w:rStyle w:val="FootnoteReference"/>
          <w:sz w:val="16"/>
          <w:szCs w:val="16"/>
        </w:rPr>
        <w:footnoteRef/>
      </w:r>
      <w:r w:rsidRPr="00F66801">
        <w:rPr>
          <w:sz w:val="16"/>
          <w:szCs w:val="16"/>
        </w:rPr>
        <w:t xml:space="preserve"> </w:t>
      </w:r>
      <w:r w:rsidRPr="00F66801">
        <w:rPr>
          <w:rFonts w:ascii="Arial Narrow" w:hAnsi="Arial Narrow"/>
          <w:w w:val="90"/>
          <w:sz w:val="16"/>
          <w:szCs w:val="16"/>
        </w:rPr>
        <w:t xml:space="preserve">FORMULAR </w:t>
      </w:r>
      <w:r w:rsidR="00653DFD">
        <w:rPr>
          <w:rFonts w:ascii="Arial Narrow" w:hAnsi="Arial Narrow"/>
          <w:w w:val="90"/>
          <w:sz w:val="16"/>
          <w:szCs w:val="16"/>
        </w:rPr>
        <w:t>POPUNJAVA ELEKTRONSKI KANDIDAT I PREDAJE</w:t>
      </w:r>
      <w:r w:rsidR="007003BD">
        <w:rPr>
          <w:rFonts w:ascii="Arial Narrow" w:hAnsi="Arial Narrow"/>
          <w:w w:val="90"/>
          <w:sz w:val="16"/>
          <w:szCs w:val="16"/>
        </w:rPr>
        <w:t xml:space="preserve"> U STUDENTSKU SLUZBU </w:t>
      </w:r>
      <w:bookmarkStart w:id="0" w:name="_GoBack"/>
      <w:r w:rsidR="007003BD">
        <w:rPr>
          <w:rFonts w:ascii="Arial Narrow" w:hAnsi="Arial Narrow"/>
          <w:w w:val="90"/>
          <w:sz w:val="16"/>
          <w:szCs w:val="16"/>
        </w:rPr>
        <w:t>U JEDNOM</w:t>
      </w:r>
      <w:r w:rsidRPr="00F66801">
        <w:rPr>
          <w:rFonts w:ascii="Arial Narrow" w:hAnsi="Arial Narrow"/>
          <w:w w:val="90"/>
          <w:sz w:val="16"/>
          <w:szCs w:val="16"/>
        </w:rPr>
        <w:t xml:space="preserve">  </w:t>
      </w:r>
      <w:r w:rsidR="007003BD">
        <w:rPr>
          <w:rFonts w:ascii="Arial Narrow" w:hAnsi="Arial Narrow"/>
          <w:w w:val="90"/>
          <w:sz w:val="16"/>
          <w:szCs w:val="16"/>
        </w:rPr>
        <w:t>ŠAMPANOM</w:t>
      </w:r>
      <w:r w:rsidR="00653DFD">
        <w:rPr>
          <w:rFonts w:ascii="Arial Narrow" w:hAnsi="Arial Narrow"/>
          <w:w w:val="90"/>
          <w:sz w:val="16"/>
          <w:szCs w:val="16"/>
        </w:rPr>
        <w:t xml:space="preserve"> </w:t>
      </w:r>
      <w:r w:rsidR="007003BD">
        <w:rPr>
          <w:rFonts w:ascii="Arial Narrow" w:hAnsi="Arial Narrow"/>
          <w:w w:val="90"/>
          <w:sz w:val="16"/>
          <w:szCs w:val="16"/>
        </w:rPr>
        <w:t>PRIMJERKU</w:t>
      </w:r>
      <w:bookmarkEnd w:id="0"/>
    </w:p>
    <w:p w:rsidR="00F66801" w:rsidRDefault="00F66801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DM0NTQxNzAwsjRU0lEKTi0uzszPAykwrAUA/fe13CwAAAA="/>
  </w:docVars>
  <w:rsids>
    <w:rsidRoot w:val="006E2238"/>
    <w:rsid w:val="00015309"/>
    <w:rsid w:val="0003268C"/>
    <w:rsid w:val="00036805"/>
    <w:rsid w:val="000429E9"/>
    <w:rsid w:val="00051B61"/>
    <w:rsid w:val="000717FA"/>
    <w:rsid w:val="00082B2A"/>
    <w:rsid w:val="000900F2"/>
    <w:rsid w:val="0009442C"/>
    <w:rsid w:val="00095AFF"/>
    <w:rsid w:val="000A02D5"/>
    <w:rsid w:val="000A2518"/>
    <w:rsid w:val="000A2A91"/>
    <w:rsid w:val="000C5596"/>
    <w:rsid w:val="000D240D"/>
    <w:rsid w:val="000D2486"/>
    <w:rsid w:val="000D4300"/>
    <w:rsid w:val="000E0798"/>
    <w:rsid w:val="0012560D"/>
    <w:rsid w:val="00126465"/>
    <w:rsid w:val="00131A7B"/>
    <w:rsid w:val="001332CA"/>
    <w:rsid w:val="0016159C"/>
    <w:rsid w:val="00163872"/>
    <w:rsid w:val="001A7A19"/>
    <w:rsid w:val="001B3D58"/>
    <w:rsid w:val="001C2EAD"/>
    <w:rsid w:val="001D5514"/>
    <w:rsid w:val="001F6264"/>
    <w:rsid w:val="002019E6"/>
    <w:rsid w:val="00206733"/>
    <w:rsid w:val="00213ED5"/>
    <w:rsid w:val="002429B0"/>
    <w:rsid w:val="00247626"/>
    <w:rsid w:val="00260523"/>
    <w:rsid w:val="00263C62"/>
    <w:rsid w:val="0028502A"/>
    <w:rsid w:val="00293229"/>
    <w:rsid w:val="002B158D"/>
    <w:rsid w:val="002D404C"/>
    <w:rsid w:val="002E4E07"/>
    <w:rsid w:val="002F3439"/>
    <w:rsid w:val="0030675F"/>
    <w:rsid w:val="00311378"/>
    <w:rsid w:val="00343FCD"/>
    <w:rsid w:val="00355A24"/>
    <w:rsid w:val="00357CFF"/>
    <w:rsid w:val="00362EAA"/>
    <w:rsid w:val="003631D5"/>
    <w:rsid w:val="0036341A"/>
    <w:rsid w:val="00373B77"/>
    <w:rsid w:val="00376E35"/>
    <w:rsid w:val="003838C1"/>
    <w:rsid w:val="00386DFD"/>
    <w:rsid w:val="0039466D"/>
    <w:rsid w:val="003F03DC"/>
    <w:rsid w:val="00410D77"/>
    <w:rsid w:val="00413DE4"/>
    <w:rsid w:val="004202E5"/>
    <w:rsid w:val="00421657"/>
    <w:rsid w:val="00435464"/>
    <w:rsid w:val="00442478"/>
    <w:rsid w:val="00463722"/>
    <w:rsid w:val="00486EE5"/>
    <w:rsid w:val="004A4C96"/>
    <w:rsid w:val="004B6FC9"/>
    <w:rsid w:val="004C01A8"/>
    <w:rsid w:val="004E52FB"/>
    <w:rsid w:val="005065B3"/>
    <w:rsid w:val="00522A7B"/>
    <w:rsid w:val="005235D8"/>
    <w:rsid w:val="00532DC7"/>
    <w:rsid w:val="00560DB9"/>
    <w:rsid w:val="005640A6"/>
    <w:rsid w:val="00573763"/>
    <w:rsid w:val="005C6242"/>
    <w:rsid w:val="005F20C9"/>
    <w:rsid w:val="005F30E9"/>
    <w:rsid w:val="0062492F"/>
    <w:rsid w:val="00637897"/>
    <w:rsid w:val="00637B84"/>
    <w:rsid w:val="00637ECD"/>
    <w:rsid w:val="006469E7"/>
    <w:rsid w:val="00653DFD"/>
    <w:rsid w:val="00663495"/>
    <w:rsid w:val="006807BD"/>
    <w:rsid w:val="0068183B"/>
    <w:rsid w:val="00686FE9"/>
    <w:rsid w:val="00697F18"/>
    <w:rsid w:val="006A26B0"/>
    <w:rsid w:val="006C30C8"/>
    <w:rsid w:val="006D1493"/>
    <w:rsid w:val="006E2238"/>
    <w:rsid w:val="006F15AF"/>
    <w:rsid w:val="007001CE"/>
    <w:rsid w:val="007003BD"/>
    <w:rsid w:val="00710942"/>
    <w:rsid w:val="00714115"/>
    <w:rsid w:val="00722FB2"/>
    <w:rsid w:val="00730F2C"/>
    <w:rsid w:val="0074301B"/>
    <w:rsid w:val="0077267B"/>
    <w:rsid w:val="00775E23"/>
    <w:rsid w:val="007824F3"/>
    <w:rsid w:val="007911C4"/>
    <w:rsid w:val="007A0C1A"/>
    <w:rsid w:val="007B588B"/>
    <w:rsid w:val="007C047D"/>
    <w:rsid w:val="007E49E2"/>
    <w:rsid w:val="0080525D"/>
    <w:rsid w:val="00816B37"/>
    <w:rsid w:val="008B2E80"/>
    <w:rsid w:val="008B5631"/>
    <w:rsid w:val="008E0535"/>
    <w:rsid w:val="008E5E3A"/>
    <w:rsid w:val="008E6D9E"/>
    <w:rsid w:val="0093139D"/>
    <w:rsid w:val="00936992"/>
    <w:rsid w:val="00956EC4"/>
    <w:rsid w:val="00965D93"/>
    <w:rsid w:val="009736A9"/>
    <w:rsid w:val="00983B90"/>
    <w:rsid w:val="0099293F"/>
    <w:rsid w:val="009B109F"/>
    <w:rsid w:val="009B7FC5"/>
    <w:rsid w:val="009D1D2D"/>
    <w:rsid w:val="00A17CD7"/>
    <w:rsid w:val="00A37452"/>
    <w:rsid w:val="00A43CBA"/>
    <w:rsid w:val="00A445FC"/>
    <w:rsid w:val="00A500DC"/>
    <w:rsid w:val="00A52FC8"/>
    <w:rsid w:val="00A7267C"/>
    <w:rsid w:val="00A77732"/>
    <w:rsid w:val="00A8483F"/>
    <w:rsid w:val="00AA0683"/>
    <w:rsid w:val="00AB2792"/>
    <w:rsid w:val="00AF0DCB"/>
    <w:rsid w:val="00AF3FFC"/>
    <w:rsid w:val="00B40973"/>
    <w:rsid w:val="00B43E55"/>
    <w:rsid w:val="00B62D1B"/>
    <w:rsid w:val="00B63B0E"/>
    <w:rsid w:val="00B65225"/>
    <w:rsid w:val="00B96FD7"/>
    <w:rsid w:val="00BB34CB"/>
    <w:rsid w:val="00BD3CA0"/>
    <w:rsid w:val="00C07F61"/>
    <w:rsid w:val="00C11BEA"/>
    <w:rsid w:val="00C160BC"/>
    <w:rsid w:val="00C3115E"/>
    <w:rsid w:val="00C32F60"/>
    <w:rsid w:val="00C41C68"/>
    <w:rsid w:val="00C44275"/>
    <w:rsid w:val="00C50B39"/>
    <w:rsid w:val="00C55A07"/>
    <w:rsid w:val="00C6745F"/>
    <w:rsid w:val="00C75124"/>
    <w:rsid w:val="00CB44B9"/>
    <w:rsid w:val="00CB5F54"/>
    <w:rsid w:val="00CB6030"/>
    <w:rsid w:val="00CB686F"/>
    <w:rsid w:val="00CC1DC7"/>
    <w:rsid w:val="00D03FE8"/>
    <w:rsid w:val="00D3119B"/>
    <w:rsid w:val="00D32DC0"/>
    <w:rsid w:val="00D42228"/>
    <w:rsid w:val="00D45A16"/>
    <w:rsid w:val="00D504E1"/>
    <w:rsid w:val="00D51659"/>
    <w:rsid w:val="00D53EAF"/>
    <w:rsid w:val="00D604E4"/>
    <w:rsid w:val="00D67326"/>
    <w:rsid w:val="00D7414E"/>
    <w:rsid w:val="00D92542"/>
    <w:rsid w:val="00DB45D8"/>
    <w:rsid w:val="00DB7C1B"/>
    <w:rsid w:val="00DB7E9B"/>
    <w:rsid w:val="00DC225B"/>
    <w:rsid w:val="00DC2F51"/>
    <w:rsid w:val="00DD1BB7"/>
    <w:rsid w:val="00DD43A7"/>
    <w:rsid w:val="00DF2504"/>
    <w:rsid w:val="00DF33FB"/>
    <w:rsid w:val="00DF4C4C"/>
    <w:rsid w:val="00E033FB"/>
    <w:rsid w:val="00E14FCD"/>
    <w:rsid w:val="00E428DC"/>
    <w:rsid w:val="00E635E0"/>
    <w:rsid w:val="00E77D1F"/>
    <w:rsid w:val="00E83F98"/>
    <w:rsid w:val="00E94214"/>
    <w:rsid w:val="00EB088B"/>
    <w:rsid w:val="00EC7012"/>
    <w:rsid w:val="00F000C5"/>
    <w:rsid w:val="00F00309"/>
    <w:rsid w:val="00F11EDF"/>
    <w:rsid w:val="00F30815"/>
    <w:rsid w:val="00F34C5C"/>
    <w:rsid w:val="00F50FF9"/>
    <w:rsid w:val="00F523EE"/>
    <w:rsid w:val="00F66801"/>
    <w:rsid w:val="00F7466E"/>
    <w:rsid w:val="00F752C6"/>
    <w:rsid w:val="00F93985"/>
    <w:rsid w:val="00FA14DD"/>
    <w:rsid w:val="00FA1727"/>
    <w:rsid w:val="00FA33BC"/>
    <w:rsid w:val="00FA3D00"/>
    <w:rsid w:val="00FC46BE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515A95-F8A0-4F3F-A11B-6B14900A2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0B931B-43DE-45D2-8887-430A75F77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Windows User</cp:lastModifiedBy>
  <cp:revision>8</cp:revision>
  <dcterms:created xsi:type="dcterms:W3CDTF">2018-02-18T08:30:00Z</dcterms:created>
  <dcterms:modified xsi:type="dcterms:W3CDTF">2020-02-16T07:50:00Z</dcterms:modified>
</cp:coreProperties>
</file>